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iologist</w:t>
      </w:r>
      <w:r>
        <w:t xml:space="preserve"> </w:t>
      </w:r>
      <w:r>
        <w:t xml:space="preserve">Application</w:t>
      </w:r>
      <w:r>
        <w:t xml:space="preserve"> </w:t>
      </w:r>
      <w:r>
        <w:t xml:space="preserve">in</w:t>
      </w:r>
      <w:r>
        <w:t xml:space="preserve"> </w:t>
      </w:r>
      <w:r>
        <w:t xml:space="preserve">Zimbabwe</w:t>
      </w:r>
      <w:r>
        <w:t xml:space="preserve"> </w:t>
      </w:r>
      <w:r>
        <w:t xml:space="preserve">Harare</w:t>
      </w:r>
    </w:p>
    <w:bookmarkStart w:id="20" w:name="X2dadea2231e1bf2c3c4cacd73c2a4b184bd7781"/>
    <w:p>
      <w:pPr>
        <w:pStyle w:val="Heading1"/>
      </w:pPr>
      <w:r>
        <w:t xml:space="preserve">Cover Letter for Biologist Position in Zimbabwe Harare</w:t>
      </w:r>
    </w:p>
    <w:p>
      <w:pPr>
        <w:pStyle w:val="FirstParagraph"/>
      </w:pPr>
      <w:r>
        <w:t xml:space="preserve">Dear [Hiring Manager's Name],</w:t>
      </w:r>
    </w:p>
    <w:p>
      <w:pPr>
        <w:pStyle w:val="BodyText"/>
      </w:pPr>
      <w:r>
        <w:t xml:space="preserve">I am writing to express my sincere interest in the Biologist position at [Organization Name] in Zimbabwe Harare. As a dedicated and passionate biologist with a strong academic background and hands-on experience in ecological research, I am eager to contribute my expertise to the vibrant scientific community of Harare. My career has been driven by a deep commitment to understanding and preserving biodiversity, particularly in regions like Zimbabwe, where the intersection of human activity and natural ecosystems presents both challenges and opportunities for innovation. This role represents an exciting opportunity to merge my professional skills with a mission that aligns closely with my values.</w:t>
      </w:r>
    </w:p>
    <w:p>
      <w:pPr>
        <w:pStyle w:val="BodyText"/>
      </w:pPr>
      <w:r>
        <w:t xml:space="preserve">Throughout my career, I have focused on addressing critical environmental issues through rigorous scientific inquiry. My academic foundation in Biology from [University Name], where I graduated with honors, provided me with the theoretical and practical tools to analyze complex ecological systems. During my studies, I specialized in conservation biology and environmental microbiology, which equipped me to tackle real-world problems such as habitat degradation, climate change impacts on local flora and fauna, and the sustainable management of natural resources. These areas are particularly relevant in Zimbabwe Harare, where urbanization and agricultural expansion increasingly threaten the region’s unique biodiversity.</w:t>
      </w:r>
    </w:p>
    <w:p>
      <w:pPr>
        <w:pStyle w:val="BodyText"/>
      </w:pPr>
      <w:r>
        <w:t xml:space="preserve">My professional experience has further solidified my expertise in fieldwork, laboratory analysis, and data-driven decision-making. As a Research Assistant at [Previous Organization], I led a project examining the effects of deforestation on native plant species in the Zambezi Valley. This work involved extensive field surveys, specimen collection, and collaboration with local stakeholders to develop conservation strategies. The results of this research were published in [Journal Name], and I presented my findings at the International Conference on Environmental Science in [Year]. Such experiences have not only honed my technical skills but also reinforced the importance of community engagement in scientific endeavors—a principle I believe is essential for successful conservation efforts in Zimbabwe Harare.</w:t>
      </w:r>
    </w:p>
    <w:p>
      <w:pPr>
        <w:pStyle w:val="BodyText"/>
      </w:pPr>
      <w:r>
        <w:t xml:space="preserve">What draws me to apply for this position in Zimbabwe Harare is the unique opportunity to contribute to a region that is both ecologically rich and environmentally challenged. The city’s proximity to national parks such as Hwange and the presence of diverse ecosystems like the Zambezi River basin make it a critical hub for biodiversity research. I am particularly interested in collaborating with local institutions, such as [University or Research Institution in Harare], to address pressing issues like water resource management, wildlife protection, and sustainable land use. My ability to work in multidisciplinary teams and adapt to dynamic field conditions would allow me to support projects that align with both scientific rigor and community needs.</w:t>
      </w:r>
    </w:p>
    <w:p>
      <w:pPr>
        <w:pStyle w:val="BodyText"/>
      </w:pPr>
      <w:r>
        <w:t xml:space="preserve">In addition to my technical skills, I bring a strong commitment to education and public outreach. As a volunteer at [Previous Organization], I organized workshops for students and local farmers on the importance of pollinators and soil health. These initiatives not only fostered environmental awareness but also empowered communities to take an active role in conservation. In Zimbabwe Harare, I am eager to extend this work by engaging with schools, NGOs, and government agencies to promote science literacy and sustainable practices. My goal is to ensure that scientific research translates into tangible benefits for the people and ecosystems of Harare.</w:t>
      </w:r>
    </w:p>
    <w:p>
      <w:pPr>
        <w:pStyle w:val="BodyText"/>
      </w:pPr>
      <w:r>
        <w:t xml:space="preserve">The Biologist role at [Organization Name] resonates deeply with my career aspirations. I am particularly drawn to the opportunity to conduct applied research that addresses local environmental challenges, such as monitoring invasive species or assessing the health of wetland ecosystems. My proficiency in tools like GIS mapping, statistical analysis software (e.g., R and SPSS), and laboratory techniques (e.g., DNA sequencing and microbial culturing) would enable me to contribute effectively to these projects. Moreover, my experience in writing grant proposals and managing research budgets ensures that I can support the organization’s goals while adhering to strict scientific standards.</w:t>
      </w:r>
    </w:p>
    <w:p>
      <w:pPr>
        <w:pStyle w:val="BodyText"/>
      </w:pPr>
      <w:r>
        <w:t xml:space="preserve">Zimbabwe Harare is a city of immense potential, where the fusion of traditional knowledge and modern science can drive transformative change. I am excited about the prospect of working in this dynamic environment, where my skills as a biologist can directly impact conservation efforts and community development. I am confident that my background in ecological research, coupled with my passion for environmental stewardship, makes me a strong candidate for this position. I would be honored to bring my expertise to [Organization Name] and contribute to the preservation of Zimbabwe’s natural heritage.</w:t>
      </w:r>
    </w:p>
    <w:p>
      <w:pPr>
        <w:pStyle w:val="BodyText"/>
      </w:pPr>
      <w:r>
        <w:t xml:space="preserve">Thank you for considering my application. I would welcome the opportunity to discuss how my experience and vision align with the goals of your organization. Please feel free to contact me at [Your Phone Number] or [Your Email Address] at your earliest convenience. I look forward to the possibility of contributing to the scientific and environmental advancements of Zimbabwe Harare.</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iologist Application in Zimbabwe Harare</dc:title>
  <dc:creator/>
  <dc:language>en</dc:language>
  <cp:keywords/>
  <dcterms:created xsi:type="dcterms:W3CDTF">2026-07-21T13:13:18Z</dcterms:created>
  <dcterms:modified xsi:type="dcterms:W3CDTF">2026-07-21T13:13:18Z</dcterms:modified>
</cp:coreProperties>
</file>

<file path=docProps/custom.xml><?xml version="1.0" encoding="utf-8"?>
<Properties xmlns="http://schemas.openxmlformats.org/officeDocument/2006/custom-properties" xmlns:vt="http://schemas.openxmlformats.org/officeDocument/2006/docPropsVTypes"/>
</file>